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F66F6" w14:textId="5C68EC36" w:rsidR="00ED5F4F" w:rsidRDefault="00AD019A" w:rsidP="00AD019A">
      <w:pPr>
        <w:pStyle w:val="Title"/>
      </w:pPr>
      <w:r>
        <w:t xml:space="preserve">Lembar </w:t>
      </w:r>
      <w:r w:rsidR="00F3480F">
        <w:t>Praktikum</w:t>
      </w:r>
    </w:p>
    <w:p w14:paraId="775D9673" w14:textId="58C920E0" w:rsidR="00AD019A" w:rsidRPr="002064C3" w:rsidRDefault="00AD019A" w:rsidP="00AD019A">
      <w:pPr>
        <w:pStyle w:val="Subtitle"/>
        <w:pBdr>
          <w:bottom w:val="single" w:sz="4" w:space="1" w:color="auto"/>
        </w:pBdr>
        <w:rPr>
          <w:lang w:val="id-ID"/>
        </w:rPr>
      </w:pPr>
      <w:r w:rsidRPr="00AD019A">
        <w:rPr>
          <w:b/>
        </w:rPr>
        <w:t>Mata Kuliah</w:t>
      </w:r>
      <w:r w:rsidR="005E36BD">
        <w:tab/>
        <w:t xml:space="preserve">: </w:t>
      </w:r>
      <w:r>
        <w:t>Pemrograman Terstruktur</w:t>
      </w:r>
      <w:r>
        <w:br/>
      </w:r>
      <w:r w:rsidRPr="00AD019A">
        <w:rPr>
          <w:b/>
        </w:rPr>
        <w:t>Semester</w:t>
      </w:r>
      <w:r>
        <w:tab/>
        <w:t xml:space="preserve">: </w:t>
      </w:r>
      <w:r w:rsidR="00CF4584">
        <w:t>2</w:t>
      </w:r>
      <w:r>
        <w:br/>
      </w:r>
      <w:r w:rsidRPr="00AD019A">
        <w:rPr>
          <w:b/>
        </w:rPr>
        <w:t>SKS</w:t>
      </w:r>
      <w:r>
        <w:tab/>
      </w:r>
      <w:r>
        <w:tab/>
        <w:t>: 2</w:t>
      </w:r>
      <w:r w:rsidR="002064C3">
        <w:br/>
      </w:r>
      <w:r w:rsidR="002064C3">
        <w:rPr>
          <w:lang w:val="id-ID"/>
        </w:rPr>
        <w:t>Nama</w:t>
      </w:r>
      <w:r w:rsidR="002064C3">
        <w:rPr>
          <w:lang w:val="id-ID"/>
        </w:rPr>
        <w:tab/>
      </w:r>
      <w:r w:rsidR="002064C3">
        <w:rPr>
          <w:lang w:val="id-ID"/>
        </w:rPr>
        <w:tab/>
      </w:r>
      <w:r w:rsidR="00CE33BA">
        <w:rPr>
          <w:lang w:val="id-ID"/>
        </w:rPr>
        <w:t>:</w:t>
      </w:r>
      <w:r w:rsidR="00D13753">
        <w:rPr>
          <w:lang w:val="id-ID"/>
        </w:rPr>
        <w:t xml:space="preserve"> </w:t>
      </w:r>
      <w:r w:rsidR="005B2235">
        <w:rPr>
          <w:lang w:val="id-ID"/>
        </w:rPr>
        <w:t>Ricardo suli</w:t>
      </w:r>
    </w:p>
    <w:p w14:paraId="5C61A4A0" w14:textId="3183798B" w:rsidR="00AD019A" w:rsidRDefault="00AD019A" w:rsidP="00AD019A">
      <w:pPr>
        <w:pStyle w:val="Heading1"/>
      </w:pPr>
      <w:r>
        <w:t xml:space="preserve">Chapter </w:t>
      </w:r>
      <w:r w:rsidR="00AB243A">
        <w:t>3</w:t>
      </w:r>
      <w:r>
        <w:t xml:space="preserve"> </w:t>
      </w:r>
      <w:r w:rsidR="000743DD">
        <w:t>–</w:t>
      </w:r>
      <w:r>
        <w:t xml:space="preserve"> </w:t>
      </w:r>
      <w:r w:rsidR="00AB243A">
        <w:t>Pendahuluan Python</w:t>
      </w:r>
    </w:p>
    <w:p w14:paraId="28F568DD" w14:textId="77777777" w:rsidR="00AD019A" w:rsidRPr="00AD019A" w:rsidRDefault="00AD019A" w:rsidP="00AD019A">
      <w:pPr>
        <w:pBdr>
          <w:bottom w:val="single" w:sz="4" w:space="1" w:color="auto"/>
        </w:pBdr>
      </w:pPr>
    </w:p>
    <w:p w14:paraId="69C4BED9" w14:textId="77777777" w:rsidR="00AD019A" w:rsidRPr="00AD019A" w:rsidRDefault="00AD019A" w:rsidP="00AD019A">
      <w:pPr>
        <w:rPr>
          <w:b/>
        </w:rPr>
      </w:pPr>
      <w:r w:rsidRPr="00AD019A">
        <w:rPr>
          <w:b/>
        </w:rPr>
        <w:t>Tujuan Praktikum:</w:t>
      </w:r>
    </w:p>
    <w:p w14:paraId="27D1534D" w14:textId="70A40BE2" w:rsidR="00EE59CA" w:rsidRDefault="00AD019A" w:rsidP="00F22F01">
      <w:pPr>
        <w:pStyle w:val="ListParagraph"/>
        <w:numPr>
          <w:ilvl w:val="0"/>
          <w:numId w:val="1"/>
        </w:numPr>
      </w:pPr>
      <w:r>
        <w:t xml:space="preserve">Mahasiswa </w:t>
      </w:r>
      <w:r w:rsidR="00AB243A">
        <w:t>dapat menuliskan</w:t>
      </w:r>
      <w:r w:rsidR="00015883">
        <w:t>, menyimpan, dan menjalankan</w:t>
      </w:r>
      <w:r w:rsidR="00AB243A">
        <w:t xml:space="preserve"> kode Program ‘Hello World’ dengan Python</w:t>
      </w:r>
      <w:r w:rsidR="001A7B99">
        <w:t xml:space="preserve"> melalui IDE</w:t>
      </w:r>
    </w:p>
    <w:p w14:paraId="540D73C3" w14:textId="1963A2B8" w:rsidR="00015883" w:rsidRDefault="00015883" w:rsidP="009808D7">
      <w:pPr>
        <w:pStyle w:val="ListParagraph"/>
        <w:numPr>
          <w:ilvl w:val="0"/>
          <w:numId w:val="1"/>
        </w:numPr>
      </w:pPr>
      <w:r>
        <w:t>Mahasiswa dapat melakukan debugging terhadap kode program sederhana dengan Python</w:t>
      </w:r>
    </w:p>
    <w:p w14:paraId="1E6635AD" w14:textId="24B34F57" w:rsidR="00891FE4" w:rsidRDefault="00891FE4" w:rsidP="009808D7">
      <w:pPr>
        <w:pStyle w:val="ListParagraph"/>
        <w:numPr>
          <w:ilvl w:val="0"/>
          <w:numId w:val="1"/>
        </w:numPr>
      </w:pPr>
      <w:r>
        <w:t>Mahasiswa memahami perintah input() dan print()</w:t>
      </w:r>
    </w:p>
    <w:p w14:paraId="4693BB8D" w14:textId="77777777" w:rsidR="00AD019A" w:rsidRPr="00AD019A" w:rsidRDefault="00AD019A" w:rsidP="00AD019A">
      <w:pPr>
        <w:pBdr>
          <w:top w:val="single" w:sz="4" w:space="1" w:color="auto"/>
        </w:pBdr>
      </w:pPr>
    </w:p>
    <w:p w14:paraId="234138CB" w14:textId="7081A9C2" w:rsidR="006D1854" w:rsidRDefault="006D1854" w:rsidP="006D1854">
      <w:pPr>
        <w:pStyle w:val="Heading1"/>
      </w:pPr>
      <w:r>
        <w:t>Praktikum</w:t>
      </w:r>
      <w:r w:rsidR="007A1B6F">
        <w:t xml:space="preserve"> 1</w:t>
      </w:r>
    </w:p>
    <w:p w14:paraId="395A66E5" w14:textId="149FB4B1" w:rsidR="001A38DF" w:rsidRDefault="001A38DF" w:rsidP="001A38DF">
      <w:r>
        <w:t>Langkah Kerja:</w:t>
      </w:r>
    </w:p>
    <w:p w14:paraId="4DE3A498" w14:textId="53E80AD9" w:rsidR="001A38DF" w:rsidRDefault="001A38DF" w:rsidP="001A38DF">
      <w:pPr>
        <w:pStyle w:val="ListParagraph"/>
        <w:numPr>
          <w:ilvl w:val="0"/>
          <w:numId w:val="23"/>
        </w:numPr>
      </w:pPr>
      <w:r>
        <w:t>Buka Python IDLE atau Python IDE lainnya</w:t>
      </w:r>
    </w:p>
    <w:p w14:paraId="07F4F942" w14:textId="1D13C94D" w:rsidR="001A38DF" w:rsidRDefault="001A38DF" w:rsidP="001A38DF">
      <w:pPr>
        <w:pStyle w:val="ListParagraph"/>
        <w:numPr>
          <w:ilvl w:val="0"/>
          <w:numId w:val="23"/>
        </w:numPr>
      </w:pPr>
      <w:r>
        <w:t>Buatlah folder dengan nama ‘PythonProjects’ di sembarang direktori</w:t>
      </w:r>
    </w:p>
    <w:p w14:paraId="1B8E346F" w14:textId="3B7A0A40" w:rsidR="001A38DF" w:rsidRDefault="001A38DF" w:rsidP="001A38DF">
      <w:pPr>
        <w:pStyle w:val="ListParagraph"/>
        <w:numPr>
          <w:ilvl w:val="0"/>
          <w:numId w:val="23"/>
        </w:numPr>
      </w:pPr>
      <w:r>
        <w:t xml:space="preserve">Buatlah file baru dengan nama latihan01.py </w:t>
      </w:r>
    </w:p>
    <w:p w14:paraId="4B4FA827" w14:textId="65126FA6" w:rsidR="001A38DF" w:rsidRDefault="001A38DF" w:rsidP="001A38DF">
      <w:pPr>
        <w:pStyle w:val="ListParagraph"/>
        <w:numPr>
          <w:ilvl w:val="0"/>
          <w:numId w:val="23"/>
        </w:numPr>
      </w:pPr>
      <w:r>
        <w:t>Ketikkan kode program berikut ini</w:t>
      </w:r>
    </w:p>
    <w:p w14:paraId="0F52226D" w14:textId="5CFF7162" w:rsidR="001A38DF" w:rsidRDefault="001A38DF" w:rsidP="001A38DF">
      <w:pPr>
        <w:pStyle w:val="ListParagraph"/>
      </w:pPr>
    </w:p>
    <w:p w14:paraId="2F29D9B3" w14:textId="568F28CE" w:rsidR="001A38DF" w:rsidRPr="005A13CD" w:rsidRDefault="001A38DF" w:rsidP="001A38DF">
      <w:pPr>
        <w:pStyle w:val="ListParagraph"/>
        <w:rPr>
          <w:rFonts w:ascii="Courier New" w:hAnsi="Courier New" w:cs="Courier New"/>
        </w:rPr>
      </w:pPr>
      <w:r w:rsidRPr="005A13CD">
        <w:rPr>
          <w:rFonts w:ascii="Courier New" w:hAnsi="Courier New" w:cs="Courier New"/>
        </w:rPr>
        <w:t>print("Hello world")</w:t>
      </w:r>
    </w:p>
    <w:p w14:paraId="30C56C99" w14:textId="77777777" w:rsidR="001A38DF" w:rsidRDefault="001A38DF" w:rsidP="001A38DF">
      <w:pPr>
        <w:pStyle w:val="ListParagraph"/>
      </w:pPr>
    </w:p>
    <w:p w14:paraId="6CFDF0F9" w14:textId="02067146" w:rsidR="001A38DF" w:rsidRDefault="001A38DF" w:rsidP="001A38DF">
      <w:pPr>
        <w:pStyle w:val="ListParagraph"/>
        <w:numPr>
          <w:ilvl w:val="0"/>
          <w:numId w:val="23"/>
        </w:numPr>
      </w:pPr>
      <w:r>
        <w:t xml:space="preserve">Simpan </w:t>
      </w:r>
      <w:r w:rsidR="00571959">
        <w:t xml:space="preserve">kembali </w:t>
      </w:r>
      <w:r>
        <w:t xml:space="preserve">file latihan01.py </w:t>
      </w:r>
    </w:p>
    <w:p w14:paraId="0B08D77B" w14:textId="4272C5E6" w:rsidR="00571959" w:rsidRDefault="00571959" w:rsidP="001A38DF">
      <w:pPr>
        <w:pStyle w:val="ListParagraph"/>
        <w:numPr>
          <w:ilvl w:val="0"/>
          <w:numId w:val="23"/>
        </w:numPr>
      </w:pPr>
      <w:r>
        <w:t>Jalankan kode program latihan01.py</w:t>
      </w:r>
    </w:p>
    <w:p w14:paraId="2498EC48" w14:textId="77777777" w:rsidR="00603160" w:rsidRPr="00603160" w:rsidRDefault="00571959" w:rsidP="00AE4EC4">
      <w:pPr>
        <w:pStyle w:val="ListParagraph"/>
        <w:numPr>
          <w:ilvl w:val="0"/>
          <w:numId w:val="23"/>
        </w:numPr>
      </w:pPr>
      <w:r>
        <w:t>Amati hasilnya, kemudian simpulkan apa kegunaan dari perintah print()</w:t>
      </w:r>
      <w:r w:rsidR="00AE4EC4">
        <w:br/>
      </w:r>
    </w:p>
    <w:p w14:paraId="46B2508B" w14:textId="759307A3" w:rsidR="00571959" w:rsidRPr="00D13753" w:rsidRDefault="00AE4EC4" w:rsidP="00603160">
      <w:pPr>
        <w:pStyle w:val="ListParagraph"/>
        <w:rPr>
          <w:i/>
          <w:iCs/>
        </w:rPr>
      </w:pPr>
      <w:r w:rsidRPr="00D13753">
        <w:rPr>
          <w:i/>
          <w:iCs/>
          <w:lang w:val="id-ID"/>
        </w:rPr>
        <w:t>kegunaan dari perintah print adlh menampilkan kalimat yang ada didalam perintah</w:t>
      </w:r>
    </w:p>
    <w:p w14:paraId="6C15CCCA" w14:textId="16F6A8CF" w:rsidR="00571959" w:rsidRDefault="00015883" w:rsidP="00015883">
      <w:pPr>
        <w:pStyle w:val="Heading1"/>
      </w:pPr>
      <w:r>
        <w:t>Praktikum 2</w:t>
      </w:r>
    </w:p>
    <w:p w14:paraId="0FB6C7DF" w14:textId="1D566474" w:rsidR="00015883" w:rsidRDefault="00015883" w:rsidP="00015883">
      <w:r>
        <w:t>Langkah Kerja:</w:t>
      </w:r>
    </w:p>
    <w:p w14:paraId="16586965" w14:textId="3EA15297" w:rsidR="00015883" w:rsidRDefault="00015883" w:rsidP="00015883">
      <w:pPr>
        <w:pStyle w:val="ListParagraph"/>
        <w:numPr>
          <w:ilvl w:val="0"/>
          <w:numId w:val="26"/>
        </w:numPr>
      </w:pPr>
      <w:r>
        <w:t>Buat file latihan02.py</w:t>
      </w:r>
    </w:p>
    <w:p w14:paraId="4DEA3A21" w14:textId="43BF22FE" w:rsidR="00015883" w:rsidRDefault="00015883" w:rsidP="00015883">
      <w:pPr>
        <w:pStyle w:val="ListParagraph"/>
        <w:numPr>
          <w:ilvl w:val="0"/>
          <w:numId w:val="26"/>
        </w:numPr>
      </w:pPr>
      <w:r>
        <w:t>Ketikkan kode program berikut ini di dalam file latihan02.py</w:t>
      </w:r>
    </w:p>
    <w:p w14:paraId="0F12D191" w14:textId="651E1250"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5FFE6D82" w14:textId="4DB1665F"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3EBBF928" w14:textId="29B12627"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5B2DBFEE" w14:textId="77777777" w:rsidR="00015883" w:rsidRDefault="00015883" w:rsidP="00015883">
      <w:pPr>
        <w:pStyle w:val="ListParagraph"/>
      </w:pPr>
    </w:p>
    <w:p w14:paraId="7C25D18D" w14:textId="5F0A855A" w:rsidR="00015883" w:rsidRDefault="00015883" w:rsidP="00015883">
      <w:pPr>
        <w:pStyle w:val="ListParagraph"/>
        <w:numPr>
          <w:ilvl w:val="0"/>
          <w:numId w:val="26"/>
        </w:numPr>
      </w:pPr>
      <w:r>
        <w:t>Jalankan kode program tersebut, lalu amati hasilnya!</w:t>
      </w:r>
    </w:p>
    <w:p w14:paraId="31AAA450" w14:textId="7815FEC2" w:rsidR="00015883" w:rsidRDefault="00015883" w:rsidP="00015883">
      <w:pPr>
        <w:pStyle w:val="ListParagraph"/>
        <w:numPr>
          <w:ilvl w:val="0"/>
          <w:numId w:val="26"/>
        </w:numPr>
      </w:pPr>
      <w:r>
        <w:t>Coba carilah referensi di internet, kemudian modifikasilah kode program di atas supaya tampilan output dari kode program di atas menjadi (masih menggunakan 3 buah print())</w:t>
      </w:r>
    </w:p>
    <w:p w14:paraId="7EDB4126" w14:textId="77777777" w:rsidR="00015883" w:rsidRDefault="00015883" w:rsidP="00015883">
      <w:pPr>
        <w:pStyle w:val="ListParagraph"/>
      </w:pPr>
    </w:p>
    <w:p w14:paraId="7FDA2AFF" w14:textId="6FB07803" w:rsidR="00015883" w:rsidRPr="00015883" w:rsidRDefault="00015883" w:rsidP="00015883">
      <w:pPr>
        <w:pStyle w:val="ListParagraph"/>
        <w:rPr>
          <w:rFonts w:ascii="Courier New" w:hAnsi="Courier New" w:cs="Courier New"/>
        </w:rPr>
      </w:pPr>
      <w:r w:rsidRPr="00015883">
        <w:rPr>
          <w:rFonts w:ascii="Courier New" w:hAnsi="Courier New" w:cs="Courier New"/>
        </w:rPr>
        <w:t>Hello world Hello world Hello world</w:t>
      </w:r>
    </w:p>
    <w:p w14:paraId="01DD59E3" w14:textId="5FF90333" w:rsidR="00015883" w:rsidRDefault="00015883" w:rsidP="00015883">
      <w:pPr>
        <w:pStyle w:val="ListParagraph"/>
      </w:pPr>
    </w:p>
    <w:p w14:paraId="6EFC9BF5" w14:textId="0C115F44" w:rsidR="00015883" w:rsidRDefault="00015883" w:rsidP="00015883">
      <w:pPr>
        <w:pStyle w:val="ListParagraph"/>
      </w:pPr>
    </w:p>
    <w:p w14:paraId="118076EB" w14:textId="77777777" w:rsidR="00015883" w:rsidRPr="00015883" w:rsidRDefault="00015883" w:rsidP="00015883">
      <w:pPr>
        <w:pStyle w:val="ListParagraph"/>
      </w:pPr>
    </w:p>
    <w:p w14:paraId="097A06A1" w14:textId="679848E4" w:rsidR="00571959" w:rsidRDefault="00571959" w:rsidP="00571959">
      <w:pPr>
        <w:pStyle w:val="Heading1"/>
      </w:pPr>
      <w:r>
        <w:t xml:space="preserve">Praktikum </w:t>
      </w:r>
      <w:r w:rsidR="00015883">
        <w:t>3</w:t>
      </w:r>
    </w:p>
    <w:p w14:paraId="182EFB0E" w14:textId="6422FEBB" w:rsidR="00571959" w:rsidRDefault="00571959" w:rsidP="00571959">
      <w:r>
        <w:t>Langkah Kerja:</w:t>
      </w:r>
    </w:p>
    <w:p w14:paraId="2D932E86" w14:textId="432D1784" w:rsidR="00571959" w:rsidRDefault="00571959" w:rsidP="00571959">
      <w:pPr>
        <w:pStyle w:val="ListParagraph"/>
        <w:numPr>
          <w:ilvl w:val="0"/>
          <w:numId w:val="24"/>
        </w:numPr>
      </w:pPr>
      <w:r>
        <w:t>Buatlah file baru dengan nama latihan0</w:t>
      </w:r>
      <w:r w:rsidR="00015883">
        <w:t>3</w:t>
      </w:r>
      <w:r>
        <w:t>.py</w:t>
      </w:r>
    </w:p>
    <w:p w14:paraId="7A451F3A" w14:textId="7F91DECA" w:rsidR="00571959" w:rsidRDefault="00571959" w:rsidP="00571959">
      <w:pPr>
        <w:pStyle w:val="ListParagraph"/>
        <w:numPr>
          <w:ilvl w:val="0"/>
          <w:numId w:val="24"/>
        </w:numPr>
      </w:pPr>
      <w:r>
        <w:t>Ketikkan kode program berikut ini</w:t>
      </w:r>
    </w:p>
    <w:p w14:paraId="1A1CE30C" w14:textId="3171610E" w:rsidR="00571959" w:rsidRDefault="00571959" w:rsidP="00571959">
      <w:pPr>
        <w:pStyle w:val="ListParagraph"/>
      </w:pPr>
    </w:p>
    <w:p w14:paraId="0DA80336" w14:textId="1930654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mport library</w:t>
      </w:r>
    </w:p>
    <w:p w14:paraId="31D59FB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time</w:t>
      </w:r>
    </w:p>
    <w:p w14:paraId="6B5DBC7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datetime</w:t>
      </w:r>
    </w:p>
    <w:p w14:paraId="06144B3F" w14:textId="77777777" w:rsidR="005F0752" w:rsidRPr="005F0752" w:rsidRDefault="005F0752" w:rsidP="005F0752">
      <w:pPr>
        <w:pStyle w:val="ListParagraph"/>
        <w:rPr>
          <w:rFonts w:ascii="Courier New" w:hAnsi="Courier New" w:cs="Courier New"/>
          <w:sz w:val="20"/>
          <w:szCs w:val="20"/>
        </w:rPr>
      </w:pPr>
    </w:p>
    <w:p w14:paraId="59C97EE8" w14:textId="2FBC987E"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nput nama user</w:t>
      </w:r>
    </w:p>
    <w:p w14:paraId="539768E8" w14:textId="5989D4EB"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nama = input("Hallo... nama saya Mr. Kompie, nama Anda siapa? ")</w:t>
      </w:r>
    </w:p>
    <w:p w14:paraId="531F677F" w14:textId="053F9FE5" w:rsidR="005F0752" w:rsidRDefault="005F0752" w:rsidP="005F0752">
      <w:pPr>
        <w:pStyle w:val="ListParagraph"/>
        <w:rPr>
          <w:rFonts w:ascii="Courier New" w:hAnsi="Courier New" w:cs="Courier New"/>
          <w:sz w:val="20"/>
          <w:szCs w:val="20"/>
        </w:rPr>
      </w:pPr>
    </w:p>
    <w:p w14:paraId="2E325C68" w14:textId="288F0896"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nama user</w:t>
      </w:r>
    </w:p>
    <w:p w14:paraId="72A06EE2" w14:textId="221678A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Oh.. nama Anda", nama, ", nama yang bagus sekali.")</w:t>
      </w:r>
    </w:p>
    <w:p w14:paraId="0FCAD5CE" w14:textId="70A919FE" w:rsidR="005F0752" w:rsidRDefault="005F0752" w:rsidP="005F0752">
      <w:pPr>
        <w:pStyle w:val="ListParagraph"/>
        <w:rPr>
          <w:rFonts w:ascii="Courier New" w:hAnsi="Courier New" w:cs="Courier New"/>
          <w:sz w:val="20"/>
          <w:szCs w:val="20"/>
        </w:rPr>
      </w:pPr>
    </w:p>
    <w:p w14:paraId="22572BFF" w14:textId="77777777" w:rsidR="005F0752" w:rsidRDefault="005F0752" w:rsidP="005F0752">
      <w:pPr>
        <w:pStyle w:val="ListParagraph"/>
        <w:rPr>
          <w:rFonts w:ascii="Courier New" w:hAnsi="Courier New" w:cs="Courier New"/>
          <w:sz w:val="20"/>
          <w:szCs w:val="20"/>
        </w:rPr>
      </w:pPr>
    </w:p>
    <w:p w14:paraId="5D1F9BBA" w14:textId="14253139"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7379037E" w14:textId="12493DC2" w:rsid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1ED2F819" w14:textId="77777777" w:rsidR="005F0752" w:rsidRDefault="005F0752" w:rsidP="005F0752">
      <w:pPr>
        <w:pStyle w:val="ListParagraph"/>
        <w:rPr>
          <w:rFonts w:ascii="Courier New" w:hAnsi="Courier New" w:cs="Courier New"/>
          <w:sz w:val="20"/>
          <w:szCs w:val="20"/>
        </w:rPr>
      </w:pPr>
    </w:p>
    <w:p w14:paraId="5E8C389F" w14:textId="7251B4CC"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nput tahun lahir</w:t>
      </w:r>
    </w:p>
    <w:p w14:paraId="6F86FF38" w14:textId="442DF088"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hnLahir = int(input("BTW... " + nama + "kamu lahir tahun berapa? "))</w:t>
      </w:r>
    </w:p>
    <w:p w14:paraId="28F9E7B4" w14:textId="4391DF3C" w:rsidR="005F0752" w:rsidRDefault="005F0752" w:rsidP="005F0752">
      <w:pPr>
        <w:pStyle w:val="ListParagraph"/>
        <w:rPr>
          <w:rFonts w:ascii="Courier New" w:hAnsi="Courier New" w:cs="Courier New"/>
          <w:sz w:val="20"/>
          <w:szCs w:val="20"/>
        </w:rPr>
      </w:pPr>
    </w:p>
    <w:p w14:paraId="4F437B3B" w14:textId="4E7CA9A5"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163AAEA6"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644ACA01" w14:textId="1F84F1AA" w:rsidR="005F0752" w:rsidRDefault="005F0752" w:rsidP="005F0752">
      <w:pPr>
        <w:pStyle w:val="ListParagraph"/>
        <w:rPr>
          <w:rFonts w:ascii="Courier New" w:hAnsi="Courier New" w:cs="Courier New"/>
          <w:sz w:val="20"/>
          <w:szCs w:val="20"/>
        </w:rPr>
      </w:pPr>
    </w:p>
    <w:p w14:paraId="59FE3E4A" w14:textId="7E9EC19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 xml:space="preserve">hitung usia user </w:t>
      </w:r>
    </w:p>
    <w:p w14:paraId="24346EF1"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skrg = datetime.datetime.now()</w:t>
      </w:r>
    </w:p>
    <w:p w14:paraId="0A90E09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usia = skrg.year + thnLahir</w:t>
      </w:r>
    </w:p>
    <w:p w14:paraId="73045D1D" w14:textId="2B74A574" w:rsidR="005F0752" w:rsidRDefault="005F0752" w:rsidP="005F0752">
      <w:pPr>
        <w:pStyle w:val="ListParagraph"/>
        <w:rPr>
          <w:rFonts w:ascii="Courier New" w:hAnsi="Courier New" w:cs="Courier New"/>
          <w:sz w:val="20"/>
          <w:szCs w:val="20"/>
        </w:rPr>
      </w:pPr>
    </w:p>
    <w:p w14:paraId="46BB88DC" w14:textId="4C82EED4"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usia</w:t>
      </w:r>
    </w:p>
    <w:p w14:paraId="0975091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Hmmm...", namax,"kamu sudah", usia,"tahun ya..")</w:t>
      </w:r>
    </w:p>
    <w:p w14:paraId="69EA6C07" w14:textId="56111A19" w:rsidR="005F0752" w:rsidRDefault="005F0752" w:rsidP="005F0752">
      <w:pPr>
        <w:pStyle w:val="ListParagraph"/>
        <w:rPr>
          <w:rFonts w:ascii="Courier New" w:hAnsi="Courier New" w:cs="Courier New"/>
          <w:sz w:val="20"/>
          <w:szCs w:val="20"/>
        </w:rPr>
      </w:pPr>
    </w:p>
    <w:p w14:paraId="0349902C" w14:textId="34F98F4F"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613F3CFB"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52134D5D" w14:textId="64FB8AE3" w:rsidR="005F0752" w:rsidRDefault="005F0752" w:rsidP="005F0752">
      <w:pPr>
        <w:pStyle w:val="ListParagraph"/>
        <w:rPr>
          <w:rFonts w:ascii="Courier New" w:hAnsi="Courier New" w:cs="Courier New"/>
          <w:sz w:val="20"/>
          <w:szCs w:val="20"/>
        </w:rPr>
      </w:pPr>
    </w:p>
    <w:p w14:paraId="649CC032" w14:textId="4DD61FF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pesan sesuai range usia</w:t>
      </w:r>
    </w:p>
    <w:p w14:paraId="498BBD01"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f (usia &gt; 50):</w:t>
      </w:r>
    </w:p>
    <w:p w14:paraId="10DEAF80"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Anda sudah cukup tua ya?)</w:t>
      </w:r>
    </w:p>
    <w:p w14:paraId="49FF76B3"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ga kesehatan ya!!")</w:t>
      </w:r>
    </w:p>
    <w:p w14:paraId="68798984"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if (usia &gt; 20)</w:t>
      </w:r>
    </w:p>
    <w:p w14:paraId="199D7AA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Ternyata Anda masih cukup muda belia")</w:t>
      </w:r>
    </w:p>
    <w:p w14:paraId="4977092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ngan sia-siakan masa mudamu ya!!")</w:t>
      </w:r>
    </w:p>
    <w:p w14:paraId="76A6BE49"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if (usia &gt; 17):</w:t>
      </w:r>
    </w:p>
    <w:p w14:paraId="75DEDB4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Hihihi... Anda ternyata masih ABG")</w:t>
      </w:r>
    </w:p>
    <w:p w14:paraId="018FD84B"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Mulai berpikirlah secara dewasa ya!!"</w:t>
      </w:r>
    </w:p>
    <w:p w14:paraId="0669551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se:</w:t>
      </w:r>
    </w:p>
    <w:p w14:paraId="11F234C4"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Oalah.. Anda masih anak-anak toh?")</w:t>
      </w:r>
    </w:p>
    <w:p w14:paraId="13DF0746"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ngan suka merengek-rengek minta jajan ya!!")</w:t>
      </w:r>
    </w:p>
    <w:p w14:paraId="6E26C83F" w14:textId="2A953759" w:rsidR="005F0752" w:rsidRDefault="005F0752" w:rsidP="005F0752">
      <w:pPr>
        <w:pStyle w:val="ListParagraph"/>
        <w:rPr>
          <w:rFonts w:ascii="Courier New" w:hAnsi="Courier New" w:cs="Courier New"/>
          <w:sz w:val="20"/>
          <w:szCs w:val="20"/>
        </w:rPr>
      </w:pPr>
    </w:p>
    <w:p w14:paraId="7882A844" w14:textId="4B4B498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60DD17A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lastRenderedPageBreak/>
        <w:t>time.sleep(3)</w:t>
      </w:r>
    </w:p>
    <w:p w14:paraId="1CE1039D" w14:textId="224F895F" w:rsidR="005F0752" w:rsidRDefault="005F0752" w:rsidP="005F0752">
      <w:pPr>
        <w:pStyle w:val="ListParagraph"/>
        <w:rPr>
          <w:rFonts w:ascii="Courier New" w:hAnsi="Courier New" w:cs="Courier New"/>
          <w:sz w:val="20"/>
          <w:szCs w:val="20"/>
        </w:rPr>
      </w:pPr>
    </w:p>
    <w:p w14:paraId="53F8D4FA" w14:textId="0C661B31"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say goodbye</w:t>
      </w:r>
    </w:p>
    <w:p w14:paraId="7F545C5F"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OK.. see you later", nama, ".. senang berkenalan denganmu")</w:t>
      </w:r>
    </w:p>
    <w:p w14:paraId="6268AD82" w14:textId="77777777" w:rsidR="005F0752" w:rsidRPr="005F0752" w:rsidRDefault="005F0752" w:rsidP="005F0752">
      <w:pPr>
        <w:pStyle w:val="ListParagraph"/>
        <w:rPr>
          <w:rFonts w:ascii="Courier New" w:hAnsi="Courier New" w:cs="Courier New"/>
          <w:sz w:val="20"/>
          <w:szCs w:val="20"/>
        </w:rPr>
      </w:pPr>
    </w:p>
    <w:p w14:paraId="4808FBFB" w14:textId="711938B3" w:rsidR="00571959" w:rsidRPr="005A13CD" w:rsidRDefault="00571959" w:rsidP="005A13CD">
      <w:pPr>
        <w:pStyle w:val="ListParagraph"/>
        <w:rPr>
          <w:rFonts w:ascii="Courier New" w:hAnsi="Courier New" w:cs="Courier New"/>
          <w:sz w:val="20"/>
          <w:szCs w:val="20"/>
        </w:rPr>
      </w:pPr>
    </w:p>
    <w:p w14:paraId="4F36ACD9" w14:textId="7E877257" w:rsidR="00571959" w:rsidRDefault="005A13CD" w:rsidP="00571959">
      <w:pPr>
        <w:pStyle w:val="ListParagraph"/>
        <w:numPr>
          <w:ilvl w:val="0"/>
          <w:numId w:val="24"/>
        </w:numPr>
      </w:pPr>
      <w:r>
        <w:t>Simpan file latihan0</w:t>
      </w:r>
      <w:r w:rsidR="00015883">
        <w:t>3</w:t>
      </w:r>
      <w:r>
        <w:t>.py</w:t>
      </w:r>
    </w:p>
    <w:p w14:paraId="3207F239" w14:textId="33072593" w:rsidR="005A13CD" w:rsidRDefault="005A13CD" w:rsidP="00571959">
      <w:pPr>
        <w:pStyle w:val="ListParagraph"/>
        <w:numPr>
          <w:ilvl w:val="0"/>
          <w:numId w:val="24"/>
        </w:numPr>
      </w:pPr>
      <w:r>
        <w:t>Jalankan kode program latihan0</w:t>
      </w:r>
      <w:r w:rsidR="00015883">
        <w:t>3</w:t>
      </w:r>
      <w:r>
        <w:t>.py</w:t>
      </w:r>
    </w:p>
    <w:p w14:paraId="4D3A30EB" w14:textId="7DAAA075" w:rsidR="007409D4" w:rsidRDefault="007409D4" w:rsidP="00571959">
      <w:pPr>
        <w:pStyle w:val="ListParagraph"/>
        <w:numPr>
          <w:ilvl w:val="0"/>
          <w:numId w:val="24"/>
        </w:numPr>
      </w:pPr>
      <w:r>
        <w:t>Apakah terdapat error? Jika Ya, maka jelaskan penyebab errornya!</w:t>
      </w:r>
    </w:p>
    <w:p w14:paraId="279F7578" w14:textId="77777777" w:rsidR="00603160" w:rsidRDefault="00603160" w:rsidP="009E34C0">
      <w:pPr>
        <w:pStyle w:val="ListParagraph"/>
        <w:rPr>
          <w:u w:val="single"/>
          <w:lang w:val="id-ID"/>
        </w:rPr>
      </w:pPr>
    </w:p>
    <w:p w14:paraId="3D0E71CC" w14:textId="2B6A56BC" w:rsidR="007409D4" w:rsidRPr="00D13753" w:rsidRDefault="00780E0F" w:rsidP="009E34C0">
      <w:pPr>
        <w:pStyle w:val="ListParagraph"/>
        <w:rPr>
          <w:i/>
          <w:iCs/>
          <w:lang w:val="id-ID"/>
        </w:rPr>
      </w:pPr>
      <w:r w:rsidRPr="00D13753">
        <w:rPr>
          <w:i/>
          <w:iCs/>
          <w:lang w:val="id-ID"/>
        </w:rPr>
        <w:t>Ya, ada terdapat 4 perintah yang error pertama, pada line 26 ketika mengisi tahun lahir pada line 26 yang ada hanya variabel namax padahal yang terdefinisi adalah variabel nama tanpa X, yang ke2 terjadi pada line 33 karena tidak ada tanda petik balasan dimana hanya terdapat petik pembuka tanpa penutup, yang ke3 terdapat pada line 35 dimana pada kondisi usia lebih dari 20 tidak terdapat karakter titik dua (:)</w:t>
      </w:r>
      <w:r w:rsidR="009E34C0" w:rsidRPr="00D13753">
        <w:rPr>
          <w:i/>
          <w:iCs/>
          <w:lang w:val="id-ID"/>
        </w:rPr>
        <w:t>, yang ke4 trdpt pada line 40 dimna tidak terdapat karakter balas kurung hanya ada kurung pembuka tanpa kurung penutup</w:t>
      </w:r>
      <w:r w:rsidR="00603160" w:rsidRPr="00D13753">
        <w:rPr>
          <w:i/>
          <w:iCs/>
          <w:lang w:val="id-ID"/>
        </w:rPr>
        <w:t>.</w:t>
      </w:r>
      <w:r w:rsidRPr="00D13753">
        <w:rPr>
          <w:i/>
          <w:iCs/>
          <w:lang w:val="id-ID"/>
        </w:rPr>
        <w:t xml:space="preserve"> </w:t>
      </w:r>
    </w:p>
    <w:p w14:paraId="538BC03C" w14:textId="7B0434B9" w:rsidR="007409D4" w:rsidRDefault="007409D4" w:rsidP="00571959">
      <w:pPr>
        <w:pStyle w:val="ListParagraph"/>
        <w:numPr>
          <w:ilvl w:val="0"/>
          <w:numId w:val="24"/>
        </w:numPr>
      </w:pPr>
      <w:r>
        <w:t>Lakukan perbaikan terhadap setiap error yang muncul!</w:t>
      </w:r>
    </w:p>
    <w:p w14:paraId="412B090F" w14:textId="40C599A4" w:rsidR="005A13CD" w:rsidRDefault="007409D4" w:rsidP="00571959">
      <w:pPr>
        <w:pStyle w:val="ListParagraph"/>
        <w:numPr>
          <w:ilvl w:val="0"/>
          <w:numId w:val="24"/>
        </w:numPr>
      </w:pPr>
      <w:r>
        <w:t>Jika sudah tidak error, maka c</w:t>
      </w:r>
      <w:r w:rsidR="005A13CD">
        <w:t>oba lakukan input dengan beberapa macam variasi data input</w:t>
      </w:r>
    </w:p>
    <w:p w14:paraId="4175E494" w14:textId="77777777" w:rsidR="00603160" w:rsidRPr="00603160" w:rsidRDefault="007409D4" w:rsidP="004D2F21">
      <w:pPr>
        <w:pStyle w:val="ListParagraph"/>
        <w:numPr>
          <w:ilvl w:val="0"/>
          <w:numId w:val="24"/>
        </w:numPr>
      </w:pPr>
      <w:r>
        <w:t>Apakah masih terdapat error terhadap hasilnya? Jika ya maka jelaskan penyebabnya!</w:t>
      </w:r>
      <w:r w:rsidR="004D2F21">
        <w:rPr>
          <w:lang w:val="id-ID"/>
        </w:rPr>
        <w:br/>
      </w:r>
    </w:p>
    <w:p w14:paraId="7C63F388" w14:textId="62CEE5CB" w:rsidR="007409D4" w:rsidRDefault="004D2F21" w:rsidP="00603160">
      <w:pPr>
        <w:pStyle w:val="ListParagraph"/>
      </w:pPr>
      <w:r w:rsidRPr="00D13753">
        <w:rPr>
          <w:i/>
          <w:iCs/>
          <w:lang w:val="id-ID"/>
        </w:rPr>
        <w:t>Tidak terdapat error</w:t>
      </w:r>
      <w:r w:rsidR="00603160" w:rsidRPr="00603160">
        <w:rPr>
          <w:u w:val="single"/>
          <w:lang w:val="id-ID"/>
        </w:rPr>
        <w:t>.</w:t>
      </w:r>
    </w:p>
    <w:p w14:paraId="2DF84A12" w14:textId="77C35E8C" w:rsidR="007409D4" w:rsidRDefault="007409D4" w:rsidP="00571959">
      <w:pPr>
        <w:pStyle w:val="ListParagraph"/>
        <w:numPr>
          <w:ilvl w:val="0"/>
          <w:numId w:val="24"/>
        </w:numPr>
      </w:pPr>
      <w:r>
        <w:t>Lakukan perubahan terhadap kode program sehingga hasilnya benar!</w:t>
      </w:r>
    </w:p>
    <w:p w14:paraId="0DAC5DC9" w14:textId="2182B220" w:rsidR="005A13CD" w:rsidRDefault="005A13CD" w:rsidP="00571959">
      <w:pPr>
        <w:pStyle w:val="ListParagraph"/>
        <w:numPr>
          <w:ilvl w:val="0"/>
          <w:numId w:val="24"/>
        </w:numPr>
      </w:pPr>
      <w:r>
        <w:t>Apa kegunaan dari:</w:t>
      </w:r>
    </w:p>
    <w:p w14:paraId="469D438C" w14:textId="6F26DF2D" w:rsidR="005A13CD" w:rsidRPr="00CE33BA" w:rsidRDefault="005A13CD" w:rsidP="005A13CD">
      <w:pPr>
        <w:pStyle w:val="ListParagraph"/>
        <w:numPr>
          <w:ilvl w:val="1"/>
          <w:numId w:val="24"/>
        </w:numPr>
        <w:rPr>
          <w:u w:val="single"/>
        </w:rPr>
      </w:pPr>
      <w:r>
        <w:t xml:space="preserve">Tanda </w:t>
      </w:r>
      <w:r w:rsidRPr="00D67F1F">
        <w:rPr>
          <w:rFonts w:ascii="Courier New" w:hAnsi="Courier New" w:cs="Courier New"/>
        </w:rPr>
        <w:t>#</w:t>
      </w:r>
      <w:r w:rsidR="004D2F21">
        <w:rPr>
          <w:rFonts w:ascii="Courier New" w:hAnsi="Courier New" w:cs="Courier New"/>
          <w:lang w:val="id-ID"/>
        </w:rPr>
        <w:t xml:space="preserve"> </w:t>
      </w:r>
      <w:r w:rsidR="004D2F21">
        <w:rPr>
          <w:rFonts w:ascii="Courier New" w:hAnsi="Courier New" w:cs="Courier New"/>
        </w:rPr>
        <w:t>→</w:t>
      </w:r>
      <w:r w:rsidRPr="00D67F1F">
        <w:rPr>
          <w:rFonts w:ascii="Courier New" w:hAnsi="Courier New" w:cs="Courier New"/>
        </w:rPr>
        <w:t xml:space="preserve"> </w:t>
      </w:r>
      <w:r w:rsidR="004D2F21" w:rsidRPr="00CE33BA">
        <w:rPr>
          <w:rFonts w:ascii="Courier New" w:hAnsi="Courier New" w:cs="Courier New"/>
          <w:u w:val="single"/>
          <w:lang w:val="id-ID"/>
        </w:rPr>
        <w:t>untuk memberikan komentar maupun catatan.</w:t>
      </w:r>
    </w:p>
    <w:p w14:paraId="0C98EAF7" w14:textId="60613A4E" w:rsidR="005A13CD" w:rsidRDefault="005A13CD" w:rsidP="005A13CD">
      <w:pPr>
        <w:pStyle w:val="ListParagraph"/>
        <w:numPr>
          <w:ilvl w:val="1"/>
          <w:numId w:val="24"/>
        </w:numPr>
      </w:pPr>
      <w:r>
        <w:t xml:space="preserve">Perintah </w:t>
      </w:r>
      <w:r w:rsidRPr="00D67F1F">
        <w:rPr>
          <w:rFonts w:ascii="Courier New" w:hAnsi="Courier New" w:cs="Courier New"/>
        </w:rPr>
        <w:t>input()</w:t>
      </w:r>
      <w:r w:rsidR="004D2F21">
        <w:rPr>
          <w:rFonts w:ascii="Courier New" w:hAnsi="Courier New" w:cs="Courier New"/>
          <w:lang w:val="id-ID"/>
        </w:rPr>
        <w:t xml:space="preserve"> → </w:t>
      </w:r>
      <w:r w:rsidR="004D2F21" w:rsidRPr="00CE33BA">
        <w:rPr>
          <w:rFonts w:ascii="Courier New" w:hAnsi="Courier New" w:cs="Courier New"/>
          <w:u w:val="single"/>
          <w:lang w:val="id-ID"/>
        </w:rPr>
        <w:t>untuk memasukkan string atau kalimat</w:t>
      </w:r>
      <w:r w:rsidR="004D2F21">
        <w:rPr>
          <w:rFonts w:ascii="Courier New" w:hAnsi="Courier New" w:cs="Courier New"/>
          <w:lang w:val="id-ID"/>
        </w:rPr>
        <w:t>.</w:t>
      </w:r>
    </w:p>
    <w:p w14:paraId="171EF1D6" w14:textId="2AB8D497" w:rsidR="005A13CD" w:rsidRDefault="005A13CD" w:rsidP="005A13CD">
      <w:pPr>
        <w:pStyle w:val="ListParagraph"/>
        <w:numPr>
          <w:ilvl w:val="1"/>
          <w:numId w:val="24"/>
        </w:numPr>
      </w:pPr>
      <w:r>
        <w:t xml:space="preserve">Perintah </w:t>
      </w:r>
      <w:r w:rsidRPr="00D67F1F">
        <w:rPr>
          <w:rFonts w:ascii="Courier New" w:hAnsi="Courier New" w:cs="Courier New"/>
        </w:rPr>
        <w:t>int()</w:t>
      </w:r>
      <w:r w:rsidR="002064C3">
        <w:rPr>
          <w:rFonts w:ascii="Courier New" w:hAnsi="Courier New" w:cs="Courier New"/>
          <w:lang w:val="id-ID"/>
        </w:rPr>
        <w:t xml:space="preserve"> → </w:t>
      </w:r>
      <w:r w:rsidR="002064C3" w:rsidRPr="00CE33BA">
        <w:rPr>
          <w:rFonts w:ascii="Courier New" w:hAnsi="Courier New" w:cs="Courier New"/>
          <w:u w:val="single"/>
          <w:lang w:val="id-ID"/>
        </w:rPr>
        <w:t>untuk memasukkan angka</w:t>
      </w:r>
    </w:p>
    <w:p w14:paraId="7F384B01" w14:textId="77777777" w:rsidR="00603160" w:rsidRPr="00603160" w:rsidRDefault="00C2697C" w:rsidP="002064C3">
      <w:pPr>
        <w:pStyle w:val="ListParagraph"/>
        <w:numPr>
          <w:ilvl w:val="0"/>
          <w:numId w:val="24"/>
        </w:numPr>
        <w:rPr>
          <w:u w:val="single"/>
        </w:rPr>
      </w:pPr>
      <w:r>
        <w:t xml:space="preserve">Apa yang terjadi jika perintah </w:t>
      </w:r>
      <w:r w:rsidRPr="00C2697C">
        <w:rPr>
          <w:rFonts w:ascii="Courier New" w:hAnsi="Courier New" w:cs="Courier New"/>
        </w:rPr>
        <w:t>import time</w:t>
      </w:r>
      <w:r>
        <w:t xml:space="preserve"> dihapus?</w:t>
      </w:r>
      <w:r w:rsidR="002064C3">
        <w:br/>
      </w:r>
    </w:p>
    <w:p w14:paraId="5AB4EF82" w14:textId="1656138A" w:rsidR="00C2697C" w:rsidRPr="00D13753" w:rsidRDefault="002064C3" w:rsidP="00603160">
      <w:pPr>
        <w:pStyle w:val="ListParagraph"/>
        <w:rPr>
          <w:i/>
          <w:iCs/>
        </w:rPr>
      </w:pPr>
      <w:r w:rsidRPr="00D13753">
        <w:rPr>
          <w:i/>
          <w:iCs/>
          <w:lang w:val="id-ID"/>
        </w:rPr>
        <w:t>ketika import time dihapus maka fungsi jeda waktu tidak bisa dijalankan</w:t>
      </w:r>
    </w:p>
    <w:p w14:paraId="5BFC0BDE" w14:textId="77777777" w:rsidR="00C2697C" w:rsidRPr="00571959" w:rsidRDefault="00C2697C" w:rsidP="00C2697C"/>
    <w:sectPr w:rsidR="00C2697C" w:rsidRPr="005719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265"/>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122245"/>
    <w:multiLevelType w:val="hybridMultilevel"/>
    <w:tmpl w:val="7AF44B54"/>
    <w:lvl w:ilvl="0" w:tplc="C2D03436">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0D1D336A"/>
    <w:multiLevelType w:val="hybridMultilevel"/>
    <w:tmpl w:val="65B0A3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5EB047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9E761BC"/>
    <w:multiLevelType w:val="hybridMultilevel"/>
    <w:tmpl w:val="6AA6F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AA44801"/>
    <w:multiLevelType w:val="hybridMultilevel"/>
    <w:tmpl w:val="D53AABD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FA523D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9C265E"/>
    <w:multiLevelType w:val="hybridMultilevel"/>
    <w:tmpl w:val="25DCBB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2B4E13"/>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12D5687"/>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6150E35"/>
    <w:multiLevelType w:val="hybridMultilevel"/>
    <w:tmpl w:val="62EC8D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9F65350"/>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C6D3409"/>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DAB669B"/>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23B74E5"/>
    <w:multiLevelType w:val="hybridMultilevel"/>
    <w:tmpl w:val="AA527E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2E72D5E"/>
    <w:multiLevelType w:val="hybridMultilevel"/>
    <w:tmpl w:val="BB2AC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8CF3F47"/>
    <w:multiLevelType w:val="hybridMultilevel"/>
    <w:tmpl w:val="877E5F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ABE0526"/>
    <w:multiLevelType w:val="hybridMultilevel"/>
    <w:tmpl w:val="4BC2C934"/>
    <w:lvl w:ilvl="0" w:tplc="38090001">
      <w:start w:val="1"/>
      <w:numFmt w:val="bullet"/>
      <w:lvlText w:val=""/>
      <w:lvlJc w:val="left"/>
      <w:pPr>
        <w:ind w:left="770" w:hanging="360"/>
      </w:pPr>
      <w:rPr>
        <w:rFonts w:ascii="Symbol" w:hAnsi="Symbol" w:hint="default"/>
      </w:rPr>
    </w:lvl>
    <w:lvl w:ilvl="1" w:tplc="38090003" w:tentative="1">
      <w:start w:val="1"/>
      <w:numFmt w:val="bullet"/>
      <w:lvlText w:val="o"/>
      <w:lvlJc w:val="left"/>
      <w:pPr>
        <w:ind w:left="1490" w:hanging="360"/>
      </w:pPr>
      <w:rPr>
        <w:rFonts w:ascii="Courier New" w:hAnsi="Courier New" w:cs="Courier New" w:hint="default"/>
      </w:rPr>
    </w:lvl>
    <w:lvl w:ilvl="2" w:tplc="38090005" w:tentative="1">
      <w:start w:val="1"/>
      <w:numFmt w:val="bullet"/>
      <w:lvlText w:val=""/>
      <w:lvlJc w:val="left"/>
      <w:pPr>
        <w:ind w:left="2210" w:hanging="360"/>
      </w:pPr>
      <w:rPr>
        <w:rFonts w:ascii="Wingdings" w:hAnsi="Wingdings" w:hint="default"/>
      </w:rPr>
    </w:lvl>
    <w:lvl w:ilvl="3" w:tplc="38090001" w:tentative="1">
      <w:start w:val="1"/>
      <w:numFmt w:val="bullet"/>
      <w:lvlText w:val=""/>
      <w:lvlJc w:val="left"/>
      <w:pPr>
        <w:ind w:left="2930" w:hanging="360"/>
      </w:pPr>
      <w:rPr>
        <w:rFonts w:ascii="Symbol" w:hAnsi="Symbol" w:hint="default"/>
      </w:rPr>
    </w:lvl>
    <w:lvl w:ilvl="4" w:tplc="38090003" w:tentative="1">
      <w:start w:val="1"/>
      <w:numFmt w:val="bullet"/>
      <w:lvlText w:val="o"/>
      <w:lvlJc w:val="left"/>
      <w:pPr>
        <w:ind w:left="3650" w:hanging="360"/>
      </w:pPr>
      <w:rPr>
        <w:rFonts w:ascii="Courier New" w:hAnsi="Courier New" w:cs="Courier New" w:hint="default"/>
      </w:rPr>
    </w:lvl>
    <w:lvl w:ilvl="5" w:tplc="38090005" w:tentative="1">
      <w:start w:val="1"/>
      <w:numFmt w:val="bullet"/>
      <w:lvlText w:val=""/>
      <w:lvlJc w:val="left"/>
      <w:pPr>
        <w:ind w:left="4370" w:hanging="360"/>
      </w:pPr>
      <w:rPr>
        <w:rFonts w:ascii="Wingdings" w:hAnsi="Wingdings" w:hint="default"/>
      </w:rPr>
    </w:lvl>
    <w:lvl w:ilvl="6" w:tplc="38090001" w:tentative="1">
      <w:start w:val="1"/>
      <w:numFmt w:val="bullet"/>
      <w:lvlText w:val=""/>
      <w:lvlJc w:val="left"/>
      <w:pPr>
        <w:ind w:left="5090" w:hanging="360"/>
      </w:pPr>
      <w:rPr>
        <w:rFonts w:ascii="Symbol" w:hAnsi="Symbol" w:hint="default"/>
      </w:rPr>
    </w:lvl>
    <w:lvl w:ilvl="7" w:tplc="38090003" w:tentative="1">
      <w:start w:val="1"/>
      <w:numFmt w:val="bullet"/>
      <w:lvlText w:val="o"/>
      <w:lvlJc w:val="left"/>
      <w:pPr>
        <w:ind w:left="5810" w:hanging="360"/>
      </w:pPr>
      <w:rPr>
        <w:rFonts w:ascii="Courier New" w:hAnsi="Courier New" w:cs="Courier New" w:hint="default"/>
      </w:rPr>
    </w:lvl>
    <w:lvl w:ilvl="8" w:tplc="38090005" w:tentative="1">
      <w:start w:val="1"/>
      <w:numFmt w:val="bullet"/>
      <w:lvlText w:val=""/>
      <w:lvlJc w:val="left"/>
      <w:pPr>
        <w:ind w:left="6530" w:hanging="360"/>
      </w:pPr>
      <w:rPr>
        <w:rFonts w:ascii="Wingdings" w:hAnsi="Wingdings" w:hint="default"/>
      </w:rPr>
    </w:lvl>
  </w:abstractNum>
  <w:abstractNum w:abstractNumId="21" w15:restartNumberingAfterBreak="0">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2" w15:restartNumberingAfterBreak="0">
    <w:nsid w:val="68B1190C"/>
    <w:multiLevelType w:val="hybridMultilevel"/>
    <w:tmpl w:val="154C8C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785C2D8D"/>
    <w:multiLevelType w:val="hybridMultilevel"/>
    <w:tmpl w:val="5FFCC9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7D767398"/>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F121D8D"/>
    <w:multiLevelType w:val="hybridMultilevel"/>
    <w:tmpl w:val="63DECB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14"/>
  </w:num>
  <w:num w:numId="3">
    <w:abstractNumId w:val="10"/>
  </w:num>
  <w:num w:numId="4">
    <w:abstractNumId w:val="2"/>
  </w:num>
  <w:num w:numId="5">
    <w:abstractNumId w:val="21"/>
  </w:num>
  <w:num w:numId="6">
    <w:abstractNumId w:val="24"/>
  </w:num>
  <w:num w:numId="7">
    <w:abstractNumId w:val="7"/>
  </w:num>
  <w:num w:numId="8">
    <w:abstractNumId w:val="0"/>
  </w:num>
  <w:num w:numId="9">
    <w:abstractNumId w:val="16"/>
  </w:num>
  <w:num w:numId="10">
    <w:abstractNumId w:val="15"/>
  </w:num>
  <w:num w:numId="11">
    <w:abstractNumId w:val="4"/>
  </w:num>
  <w:num w:numId="12">
    <w:abstractNumId w:val="5"/>
  </w:num>
  <w:num w:numId="13">
    <w:abstractNumId w:val="23"/>
  </w:num>
  <w:num w:numId="14">
    <w:abstractNumId w:val="25"/>
  </w:num>
  <w:num w:numId="15">
    <w:abstractNumId w:val="8"/>
  </w:num>
  <w:num w:numId="16">
    <w:abstractNumId w:val="20"/>
  </w:num>
  <w:num w:numId="17">
    <w:abstractNumId w:val="13"/>
  </w:num>
  <w:num w:numId="18">
    <w:abstractNumId w:val="18"/>
  </w:num>
  <w:num w:numId="19">
    <w:abstractNumId w:val="22"/>
  </w:num>
  <w:num w:numId="20">
    <w:abstractNumId w:val="12"/>
  </w:num>
  <w:num w:numId="21">
    <w:abstractNumId w:val="17"/>
  </w:num>
  <w:num w:numId="22">
    <w:abstractNumId w:val="1"/>
  </w:num>
  <w:num w:numId="23">
    <w:abstractNumId w:val="11"/>
  </w:num>
  <w:num w:numId="24">
    <w:abstractNumId w:val="6"/>
  </w:num>
  <w:num w:numId="25">
    <w:abstractNumId w:val="19"/>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NzMwsTQ2MDM0NzVQ0lEKTi0uzszPAykwNKkFAHHCSS8tAAAA"/>
  </w:docVars>
  <w:rsids>
    <w:rsidRoot w:val="00AD019A"/>
    <w:rsid w:val="00001BB9"/>
    <w:rsid w:val="00005B84"/>
    <w:rsid w:val="00015883"/>
    <w:rsid w:val="00023AA1"/>
    <w:rsid w:val="00033CD9"/>
    <w:rsid w:val="00043A82"/>
    <w:rsid w:val="00060FA0"/>
    <w:rsid w:val="00064F90"/>
    <w:rsid w:val="000657A0"/>
    <w:rsid w:val="00066CE9"/>
    <w:rsid w:val="00072FBC"/>
    <w:rsid w:val="000743DD"/>
    <w:rsid w:val="0008733A"/>
    <w:rsid w:val="000A1D90"/>
    <w:rsid w:val="000B56D4"/>
    <w:rsid w:val="000D04D2"/>
    <w:rsid w:val="000E54FA"/>
    <w:rsid w:val="000E7062"/>
    <w:rsid w:val="001228BC"/>
    <w:rsid w:val="00125EFB"/>
    <w:rsid w:val="00127598"/>
    <w:rsid w:val="0012799E"/>
    <w:rsid w:val="00144D9A"/>
    <w:rsid w:val="00150C65"/>
    <w:rsid w:val="001554F7"/>
    <w:rsid w:val="00165148"/>
    <w:rsid w:val="001666C7"/>
    <w:rsid w:val="0019489F"/>
    <w:rsid w:val="001A38DF"/>
    <w:rsid w:val="001A6985"/>
    <w:rsid w:val="001A7B99"/>
    <w:rsid w:val="001B5878"/>
    <w:rsid w:val="001B5EE3"/>
    <w:rsid w:val="001C456D"/>
    <w:rsid w:val="001C4A50"/>
    <w:rsid w:val="001E782E"/>
    <w:rsid w:val="002064C3"/>
    <w:rsid w:val="00240E81"/>
    <w:rsid w:val="0026288C"/>
    <w:rsid w:val="00283A5B"/>
    <w:rsid w:val="00294608"/>
    <w:rsid w:val="002B4F03"/>
    <w:rsid w:val="002C2330"/>
    <w:rsid w:val="002F05F4"/>
    <w:rsid w:val="00307AA0"/>
    <w:rsid w:val="00332E5D"/>
    <w:rsid w:val="003354BD"/>
    <w:rsid w:val="00335AB1"/>
    <w:rsid w:val="0035145A"/>
    <w:rsid w:val="00365E6C"/>
    <w:rsid w:val="00386856"/>
    <w:rsid w:val="0039653A"/>
    <w:rsid w:val="003A1A42"/>
    <w:rsid w:val="003B3EE1"/>
    <w:rsid w:val="003B610C"/>
    <w:rsid w:val="003E7A81"/>
    <w:rsid w:val="003F06B6"/>
    <w:rsid w:val="003F1CAB"/>
    <w:rsid w:val="003F4BFD"/>
    <w:rsid w:val="0040042C"/>
    <w:rsid w:val="0040576D"/>
    <w:rsid w:val="0042109E"/>
    <w:rsid w:val="00427899"/>
    <w:rsid w:val="004330A6"/>
    <w:rsid w:val="00433B33"/>
    <w:rsid w:val="00434145"/>
    <w:rsid w:val="00436B00"/>
    <w:rsid w:val="00436E72"/>
    <w:rsid w:val="00463CB5"/>
    <w:rsid w:val="004649D9"/>
    <w:rsid w:val="004721C6"/>
    <w:rsid w:val="00474903"/>
    <w:rsid w:val="004749DF"/>
    <w:rsid w:val="004774B9"/>
    <w:rsid w:val="00491D3C"/>
    <w:rsid w:val="00493D81"/>
    <w:rsid w:val="004A389F"/>
    <w:rsid w:val="004A5D70"/>
    <w:rsid w:val="004C364C"/>
    <w:rsid w:val="004D2F21"/>
    <w:rsid w:val="004D3674"/>
    <w:rsid w:val="004F016F"/>
    <w:rsid w:val="004F354A"/>
    <w:rsid w:val="005012CB"/>
    <w:rsid w:val="005108B0"/>
    <w:rsid w:val="005270FB"/>
    <w:rsid w:val="005322EF"/>
    <w:rsid w:val="005706A8"/>
    <w:rsid w:val="00571959"/>
    <w:rsid w:val="005A13CD"/>
    <w:rsid w:val="005B2235"/>
    <w:rsid w:val="005C37A1"/>
    <w:rsid w:val="005C5F23"/>
    <w:rsid w:val="005D3CD1"/>
    <w:rsid w:val="005E36BD"/>
    <w:rsid w:val="005E4C3E"/>
    <w:rsid w:val="005F0752"/>
    <w:rsid w:val="00603160"/>
    <w:rsid w:val="006039B1"/>
    <w:rsid w:val="00603EB5"/>
    <w:rsid w:val="00612DB9"/>
    <w:rsid w:val="006163AD"/>
    <w:rsid w:val="00620FB2"/>
    <w:rsid w:val="00625B2C"/>
    <w:rsid w:val="006314E6"/>
    <w:rsid w:val="006616BD"/>
    <w:rsid w:val="00663126"/>
    <w:rsid w:val="00670A76"/>
    <w:rsid w:val="00673C04"/>
    <w:rsid w:val="006850E6"/>
    <w:rsid w:val="00685C13"/>
    <w:rsid w:val="006A253C"/>
    <w:rsid w:val="006A5C0A"/>
    <w:rsid w:val="006A685E"/>
    <w:rsid w:val="006B226E"/>
    <w:rsid w:val="006B3B2B"/>
    <w:rsid w:val="006B6800"/>
    <w:rsid w:val="006B784D"/>
    <w:rsid w:val="006B7B3F"/>
    <w:rsid w:val="006D1854"/>
    <w:rsid w:val="006D2AE3"/>
    <w:rsid w:val="006E1835"/>
    <w:rsid w:val="006E2072"/>
    <w:rsid w:val="006E6EA6"/>
    <w:rsid w:val="006F2C7A"/>
    <w:rsid w:val="006F65DF"/>
    <w:rsid w:val="00714C13"/>
    <w:rsid w:val="0072352D"/>
    <w:rsid w:val="0073122B"/>
    <w:rsid w:val="00731B77"/>
    <w:rsid w:val="007357AB"/>
    <w:rsid w:val="007409D4"/>
    <w:rsid w:val="00742BED"/>
    <w:rsid w:val="00744DBC"/>
    <w:rsid w:val="0074606F"/>
    <w:rsid w:val="0076223F"/>
    <w:rsid w:val="00774B70"/>
    <w:rsid w:val="00780E0F"/>
    <w:rsid w:val="007911DC"/>
    <w:rsid w:val="007A1B6F"/>
    <w:rsid w:val="007A43EF"/>
    <w:rsid w:val="007A6A0D"/>
    <w:rsid w:val="007B01D9"/>
    <w:rsid w:val="007B35FE"/>
    <w:rsid w:val="007B4FFA"/>
    <w:rsid w:val="007C0577"/>
    <w:rsid w:val="0080773F"/>
    <w:rsid w:val="0082222D"/>
    <w:rsid w:val="00822907"/>
    <w:rsid w:val="00833C4B"/>
    <w:rsid w:val="00836BA0"/>
    <w:rsid w:val="00846BA0"/>
    <w:rsid w:val="00846CA3"/>
    <w:rsid w:val="008535E9"/>
    <w:rsid w:val="00886453"/>
    <w:rsid w:val="00891FE4"/>
    <w:rsid w:val="00896713"/>
    <w:rsid w:val="008A31B7"/>
    <w:rsid w:val="008B5201"/>
    <w:rsid w:val="008B5215"/>
    <w:rsid w:val="008B5D34"/>
    <w:rsid w:val="008B670C"/>
    <w:rsid w:val="008D3695"/>
    <w:rsid w:val="008D6952"/>
    <w:rsid w:val="008D7FCA"/>
    <w:rsid w:val="008E55E0"/>
    <w:rsid w:val="008E5E25"/>
    <w:rsid w:val="008F0F10"/>
    <w:rsid w:val="008F2421"/>
    <w:rsid w:val="008F7B3F"/>
    <w:rsid w:val="009036FC"/>
    <w:rsid w:val="00905834"/>
    <w:rsid w:val="00907B89"/>
    <w:rsid w:val="0092128F"/>
    <w:rsid w:val="0094191A"/>
    <w:rsid w:val="00963CBD"/>
    <w:rsid w:val="00966A6A"/>
    <w:rsid w:val="009808D7"/>
    <w:rsid w:val="00980DB7"/>
    <w:rsid w:val="00982153"/>
    <w:rsid w:val="00990D8D"/>
    <w:rsid w:val="009B7BE8"/>
    <w:rsid w:val="009E28E4"/>
    <w:rsid w:val="009E34C0"/>
    <w:rsid w:val="009E3DA3"/>
    <w:rsid w:val="009F03FB"/>
    <w:rsid w:val="009F762F"/>
    <w:rsid w:val="00A117BD"/>
    <w:rsid w:val="00A1795E"/>
    <w:rsid w:val="00A52F9E"/>
    <w:rsid w:val="00A8574E"/>
    <w:rsid w:val="00A8577D"/>
    <w:rsid w:val="00A97452"/>
    <w:rsid w:val="00AB243A"/>
    <w:rsid w:val="00AB4B36"/>
    <w:rsid w:val="00AB7482"/>
    <w:rsid w:val="00AC6AB3"/>
    <w:rsid w:val="00AD019A"/>
    <w:rsid w:val="00AD1C39"/>
    <w:rsid w:val="00AD3546"/>
    <w:rsid w:val="00AE4EC4"/>
    <w:rsid w:val="00AF2F56"/>
    <w:rsid w:val="00B04DD5"/>
    <w:rsid w:val="00B33E23"/>
    <w:rsid w:val="00B50ED6"/>
    <w:rsid w:val="00B64BED"/>
    <w:rsid w:val="00B66DFE"/>
    <w:rsid w:val="00B82CD8"/>
    <w:rsid w:val="00BA1A05"/>
    <w:rsid w:val="00BB02A5"/>
    <w:rsid w:val="00BD44F3"/>
    <w:rsid w:val="00BE3A47"/>
    <w:rsid w:val="00BF74D0"/>
    <w:rsid w:val="00C06273"/>
    <w:rsid w:val="00C06767"/>
    <w:rsid w:val="00C17D43"/>
    <w:rsid w:val="00C258C1"/>
    <w:rsid w:val="00C2697C"/>
    <w:rsid w:val="00C415F9"/>
    <w:rsid w:val="00C41C5E"/>
    <w:rsid w:val="00C473B4"/>
    <w:rsid w:val="00C53267"/>
    <w:rsid w:val="00C53B19"/>
    <w:rsid w:val="00C77FAA"/>
    <w:rsid w:val="00C90EFA"/>
    <w:rsid w:val="00C93775"/>
    <w:rsid w:val="00CA15D4"/>
    <w:rsid w:val="00CD0B39"/>
    <w:rsid w:val="00CE33BA"/>
    <w:rsid w:val="00CE79B9"/>
    <w:rsid w:val="00CF22FA"/>
    <w:rsid w:val="00CF2FEB"/>
    <w:rsid w:val="00CF4584"/>
    <w:rsid w:val="00D04D2F"/>
    <w:rsid w:val="00D13753"/>
    <w:rsid w:val="00D15E50"/>
    <w:rsid w:val="00D164D1"/>
    <w:rsid w:val="00D41E81"/>
    <w:rsid w:val="00D434C7"/>
    <w:rsid w:val="00D53519"/>
    <w:rsid w:val="00D67F1F"/>
    <w:rsid w:val="00D7245D"/>
    <w:rsid w:val="00D8717F"/>
    <w:rsid w:val="00DA5D6E"/>
    <w:rsid w:val="00DA7205"/>
    <w:rsid w:val="00DB0B93"/>
    <w:rsid w:val="00DB718B"/>
    <w:rsid w:val="00DD34A4"/>
    <w:rsid w:val="00DF248F"/>
    <w:rsid w:val="00E01084"/>
    <w:rsid w:val="00E02497"/>
    <w:rsid w:val="00E045BF"/>
    <w:rsid w:val="00E1505D"/>
    <w:rsid w:val="00E15AB4"/>
    <w:rsid w:val="00E22454"/>
    <w:rsid w:val="00E26038"/>
    <w:rsid w:val="00E30B1A"/>
    <w:rsid w:val="00E33F74"/>
    <w:rsid w:val="00E423C0"/>
    <w:rsid w:val="00E461D4"/>
    <w:rsid w:val="00E67BCA"/>
    <w:rsid w:val="00E70E46"/>
    <w:rsid w:val="00EA0BD5"/>
    <w:rsid w:val="00EA1BB3"/>
    <w:rsid w:val="00EA3A72"/>
    <w:rsid w:val="00EA3E6B"/>
    <w:rsid w:val="00EB1515"/>
    <w:rsid w:val="00EC525C"/>
    <w:rsid w:val="00EC6A43"/>
    <w:rsid w:val="00ED59D0"/>
    <w:rsid w:val="00ED5F4F"/>
    <w:rsid w:val="00EE11B1"/>
    <w:rsid w:val="00EE59CA"/>
    <w:rsid w:val="00EF016A"/>
    <w:rsid w:val="00F004A3"/>
    <w:rsid w:val="00F14AB9"/>
    <w:rsid w:val="00F15E0F"/>
    <w:rsid w:val="00F22F01"/>
    <w:rsid w:val="00F3480F"/>
    <w:rsid w:val="00F61A6A"/>
    <w:rsid w:val="00F65F26"/>
    <w:rsid w:val="00F66B80"/>
    <w:rsid w:val="00F733AA"/>
    <w:rsid w:val="00FA7F2B"/>
    <w:rsid w:val="00FB3A14"/>
    <w:rsid w:val="00FC6902"/>
    <w:rsid w:val="00FE3BBD"/>
    <w:rsid w:val="00FF43FD"/>
    <w:rsid w:val="00FF78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1617"/>
  <w15:chartTrackingRefBased/>
  <w15:docId w15:val="{8FDF842C-A63D-4767-BF7C-0EDB12DA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E461D4"/>
  </w:style>
  <w:style w:type="character" w:styleId="Hyperlink">
    <w:name w:val="Hyperlink"/>
    <w:basedOn w:val="DefaultParagraphFont"/>
    <w:uiPriority w:val="99"/>
    <w:unhideWhenUsed/>
    <w:rsid w:val="00DD34A4"/>
    <w:rPr>
      <w:color w:val="0563C1" w:themeColor="hyperlink"/>
      <w:u w:val="single"/>
    </w:rPr>
  </w:style>
  <w:style w:type="character" w:customStyle="1" w:styleId="UnresolvedMention1">
    <w:name w:val="Unresolved Mention1"/>
    <w:basedOn w:val="DefaultParagraphFont"/>
    <w:uiPriority w:val="99"/>
    <w:semiHidden/>
    <w:unhideWhenUsed/>
    <w:rsid w:val="00DD3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2</TotalTime>
  <Pages>3</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AYHEEN</cp:lastModifiedBy>
  <cp:revision>142</cp:revision>
  <dcterms:created xsi:type="dcterms:W3CDTF">2018-10-01T12:30:00Z</dcterms:created>
  <dcterms:modified xsi:type="dcterms:W3CDTF">2022-02-22T14:51:00Z</dcterms:modified>
</cp:coreProperties>
</file>